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EE155" w14:textId="77777777" w:rsidR="007A0E4B" w:rsidRPr="00FB5C39" w:rsidRDefault="007A0E4B" w:rsidP="00FB5C39">
      <w:pPr>
        <w:pStyle w:val="Heading1"/>
      </w:pPr>
      <w:bookmarkStart w:id="0" w:name="_Hlk152141657"/>
      <w:r w:rsidRPr="00FB5C39">
        <w:t>Series 4000: District Employment</w:t>
      </w:r>
    </w:p>
    <w:p w14:paraId="1647810D" w14:textId="77777777" w:rsidR="007A0E4B" w:rsidRPr="00FB5C39" w:rsidRDefault="007A0E4B" w:rsidP="00FB5C39">
      <w:pPr>
        <w:pStyle w:val="Heading2"/>
      </w:pPr>
      <w:r w:rsidRPr="00FB5C39">
        <w:t>4400</w:t>
      </w:r>
      <w:r w:rsidRPr="00FB5C39">
        <w:tab/>
        <w:t>Professional Staff</w:t>
      </w:r>
    </w:p>
    <w:p w14:paraId="502E9D46" w14:textId="77777777" w:rsidR="007A0E4B" w:rsidRPr="00065555" w:rsidRDefault="007A0E4B" w:rsidP="00065555">
      <w:pPr>
        <w:pStyle w:val="Heading3"/>
        <w:numPr>
          <w:ilvl w:val="0"/>
          <w:numId w:val="0"/>
        </w:numPr>
      </w:pPr>
      <w:r w:rsidRPr="00065555">
        <w:t>4407</w:t>
      </w:r>
      <w:r w:rsidR="00FB5C39" w:rsidRPr="00065555">
        <w:tab/>
      </w:r>
      <w:r w:rsidRPr="00065555">
        <w:t>Discipline</w:t>
      </w:r>
    </w:p>
    <w:bookmarkEnd w:id="0"/>
    <w:p w14:paraId="27546032" w14:textId="645D4246" w:rsidR="007A0E4B" w:rsidRPr="006D7352" w:rsidRDefault="007A0E4B" w:rsidP="006D7352">
      <w:pPr>
        <w:pStyle w:val="PolicyBody"/>
      </w:pPr>
      <w:r w:rsidRPr="006D7352">
        <w:t xml:space="preserve">Maintaining appropriate procedures and standards for addressing misconduct and other inappropriate behavior by Professional Staff is a critical component in furthering an effective educational environment and in providing quality educational services to students. Off-duty conduct may result in discipline if it adversely impacts the </w:t>
      </w:r>
      <w:proofErr w:type="gramStart"/>
      <w:r w:rsidRPr="006D7352">
        <w:t>District</w:t>
      </w:r>
      <w:proofErr w:type="gramEnd"/>
      <w:r w:rsidRPr="006D7352">
        <w:t xml:space="preserve"> and is not a legally protected activity. Information about substantiated unprofessional conduct will not be suppressed or removed from a personnel file consistent with Revised School Code Section 1230b.</w:t>
      </w:r>
      <w:r w:rsidR="005B5B30" w:rsidRPr="006D7352">
        <w:t xml:space="preserve"> </w:t>
      </w:r>
      <w:r w:rsidR="004C6177">
        <w:t>This Policy must be implemented consistent with Policy 1101.</w:t>
      </w:r>
    </w:p>
    <w:p w14:paraId="6286BC0D" w14:textId="04BBBD9E" w:rsidR="000E50D4" w:rsidRDefault="000E50D4" w:rsidP="006D7352">
      <w:pPr>
        <w:pStyle w:val="Level1"/>
      </w:pPr>
      <w:r>
        <w:t>Probationary Professional Staff</w:t>
      </w:r>
    </w:p>
    <w:p w14:paraId="65ED1F2C" w14:textId="77A2F667" w:rsidR="00632FC6" w:rsidRDefault="000E50D4" w:rsidP="006D7352">
      <w:pPr>
        <w:pStyle w:val="Level1sub"/>
      </w:pPr>
      <w:r>
        <w:t>Probationary Professional Staff discipline or demotion may occur for any lawful reason.</w:t>
      </w:r>
    </w:p>
    <w:p w14:paraId="62DE3A48" w14:textId="345EAFF4" w:rsidR="000E50D4" w:rsidRDefault="000E50D4" w:rsidP="006D7352">
      <w:pPr>
        <w:pStyle w:val="Level2"/>
      </w:pPr>
      <w:r w:rsidRPr="007A0191">
        <w:t xml:space="preserve">If the complaint alleges suspected </w:t>
      </w:r>
      <w:r w:rsidRPr="00621CEE">
        <w:t>child</w:t>
      </w:r>
      <w:r w:rsidRPr="007A0191">
        <w:t xml:space="preserve"> abuse or neglect, the matter </w:t>
      </w:r>
      <w:r w:rsidR="005B5B30">
        <w:t>must</w:t>
      </w:r>
      <w:r w:rsidRPr="007A0191">
        <w:t xml:space="preserve"> be immediately reported to Children’s</w:t>
      </w:r>
      <w:r w:rsidRPr="00510280">
        <w:t xml:space="preserve"> Protective Services</w:t>
      </w:r>
      <w:r>
        <w:t>.</w:t>
      </w:r>
    </w:p>
    <w:p w14:paraId="692DB922" w14:textId="77777777" w:rsidR="00632FC6" w:rsidRDefault="00632FC6" w:rsidP="006D7352">
      <w:pPr>
        <w:pStyle w:val="Level2"/>
      </w:pPr>
      <w:r>
        <w:t>An employee who is subject to an investigatory interview that may result in discipline or who reasonably believes an investigatory interview may result in discipline may bring a representative consistent with Policy 4108.</w:t>
      </w:r>
    </w:p>
    <w:p w14:paraId="1A243967" w14:textId="3B343D72" w:rsidR="00632FC6" w:rsidRDefault="00632FC6" w:rsidP="006D7352">
      <w:pPr>
        <w:pStyle w:val="Level2"/>
      </w:pPr>
      <w:r>
        <w:t>The Superintendent or designee is authorized to place a Professional Staff member on paid</w:t>
      </w:r>
      <w:r w:rsidR="00E019A9">
        <w:t>,</w:t>
      </w:r>
      <w:r>
        <w:t xml:space="preserve"> non-disciplinary administrative leave pending the completion of an investigation when, in the judgment of the Superintendent or designee, placing the Professional Staff member on leave will protect the investigatory process or work environment.</w:t>
      </w:r>
    </w:p>
    <w:p w14:paraId="2EA5CEFE" w14:textId="7D3F3CB1" w:rsidR="00632FC6" w:rsidRDefault="00632FC6" w:rsidP="006D7352">
      <w:pPr>
        <w:pStyle w:val="Level2"/>
      </w:pPr>
      <w:r>
        <w:t xml:space="preserve">Disciplinary measures may include warning, reprimand, unpaid suspension, financial penalty, or discharge. </w:t>
      </w:r>
      <w:r w:rsidR="005B5B30">
        <w:t>T</w:t>
      </w:r>
      <w:r>
        <w:t xml:space="preserve">his Policy </w:t>
      </w:r>
      <w:r w:rsidR="005B5B30">
        <w:t xml:space="preserve">does not </w:t>
      </w:r>
      <w:r>
        <w:t xml:space="preserve">require that disciplinary measures be applied progressively or sequentially. The </w:t>
      </w:r>
      <w:proofErr w:type="gramStart"/>
      <w:r>
        <w:t>District</w:t>
      </w:r>
      <w:proofErr w:type="gramEnd"/>
      <w:r>
        <w:t xml:space="preserve"> </w:t>
      </w:r>
      <w:r w:rsidR="005B5B30">
        <w:t>may</w:t>
      </w:r>
      <w:r>
        <w:t xml:space="preserve"> apply </w:t>
      </w:r>
      <w:r w:rsidR="005B5B30">
        <w:t xml:space="preserve">appropriate </w:t>
      </w:r>
      <w:r>
        <w:t>disciplinary measure</w:t>
      </w:r>
      <w:r w:rsidR="005B5B30">
        <w:t>s</w:t>
      </w:r>
      <w:r>
        <w:t xml:space="preserve"> </w:t>
      </w:r>
      <w:r w:rsidR="005B5B30">
        <w:t>for the</w:t>
      </w:r>
      <w:r>
        <w:t xml:space="preserve"> circumstances. The </w:t>
      </w:r>
      <w:proofErr w:type="gramStart"/>
      <w:r>
        <w:t>District</w:t>
      </w:r>
      <w:proofErr w:type="gramEnd"/>
      <w:r>
        <w:t xml:space="preserve"> may </w:t>
      </w:r>
      <w:r w:rsidR="005B5B30">
        <w:t xml:space="preserve">also </w:t>
      </w:r>
      <w:r>
        <w:t>consider preventative measures, including training, coaching, and other remedial measures.</w:t>
      </w:r>
    </w:p>
    <w:p w14:paraId="6B6DFFE8" w14:textId="2FD65FB5" w:rsidR="00632FC6" w:rsidRDefault="00632FC6" w:rsidP="006D7352">
      <w:pPr>
        <w:pStyle w:val="Level2"/>
      </w:pPr>
      <w:r>
        <w:t xml:space="preserve">Discipline will be confirmed in writing and placed in that person’s personnel file. </w:t>
      </w:r>
      <w:r w:rsidR="005B5B30">
        <w:t>T</w:t>
      </w:r>
      <w:r>
        <w:t xml:space="preserve">he person’s year-end performance evaluation </w:t>
      </w:r>
      <w:r w:rsidR="005B5B30">
        <w:t>may also reflect the discipline</w:t>
      </w:r>
      <w:r>
        <w:t>.</w:t>
      </w:r>
    </w:p>
    <w:p w14:paraId="5FC717F8" w14:textId="7949E500" w:rsidR="00632FC6" w:rsidRDefault="00632FC6" w:rsidP="006D7352">
      <w:pPr>
        <w:pStyle w:val="Level2"/>
      </w:pPr>
      <w:r w:rsidRPr="00510280">
        <w:t xml:space="preserve">The </w:t>
      </w:r>
      <w:r w:rsidRPr="00621CEE">
        <w:t>Superintendent</w:t>
      </w:r>
      <w:r w:rsidRPr="00510280">
        <w:t xml:space="preserve"> or designee is authori</w:t>
      </w:r>
      <w:r>
        <w:t>zed</w:t>
      </w:r>
      <w:r w:rsidRPr="00510280">
        <w:t xml:space="preserve"> to impose discipline</w:t>
      </w:r>
      <w:r w:rsidR="005B5B30">
        <w:t xml:space="preserve"> except for:</w:t>
      </w:r>
    </w:p>
    <w:p w14:paraId="158EDE1B" w14:textId="225FDA3E" w:rsidR="005B5B30" w:rsidRDefault="005B5B30" w:rsidP="006D7352">
      <w:pPr>
        <w:pStyle w:val="Level3"/>
      </w:pPr>
      <w:r>
        <w:t>Nonrenewal of a probationary teacher; or</w:t>
      </w:r>
    </w:p>
    <w:p w14:paraId="115FD641" w14:textId="526046C0" w:rsidR="005B5B30" w:rsidRDefault="005B5B30" w:rsidP="006D7352">
      <w:pPr>
        <w:pStyle w:val="Level3"/>
      </w:pPr>
      <w:r>
        <w:t>Discharge of a probationary teacher.</w:t>
      </w:r>
    </w:p>
    <w:p w14:paraId="10B3FF6B" w14:textId="776CE01B" w:rsidR="005B5B30" w:rsidRDefault="005B5B30" w:rsidP="006D7352">
      <w:pPr>
        <w:pStyle w:val="Level2sub"/>
      </w:pPr>
      <w:r w:rsidRPr="005B5B30">
        <w:lastRenderedPageBreak/>
        <w:t>The Board’s action may be based upon the Superintendent’s or designee’s written recommendation and applicable procedures set forth in the Teachers’ Tenure Act.</w:t>
      </w:r>
    </w:p>
    <w:p w14:paraId="44A24774" w14:textId="797CDCE3" w:rsidR="000E50D4" w:rsidRPr="00510280" w:rsidRDefault="000E50D4" w:rsidP="006D7352">
      <w:pPr>
        <w:pStyle w:val="Level1"/>
      </w:pPr>
      <w:r>
        <w:t>Tenured and Non-Probationary Professional Staff</w:t>
      </w:r>
    </w:p>
    <w:p w14:paraId="6AFB28DE" w14:textId="3F4ACA4D" w:rsidR="007A0E4B" w:rsidRPr="00510280" w:rsidRDefault="007A0E4B" w:rsidP="006D7352">
      <w:pPr>
        <w:pStyle w:val="Level1sub"/>
      </w:pPr>
      <w:r>
        <w:t>Tenured teacher d</w:t>
      </w:r>
      <w:r w:rsidRPr="00510280">
        <w:t>iscipline</w:t>
      </w:r>
      <w:r>
        <w:t xml:space="preserve"> or demotion</w:t>
      </w:r>
      <w:r w:rsidRPr="00510280">
        <w:t xml:space="preserve"> </w:t>
      </w:r>
      <w:r>
        <w:t>will</w:t>
      </w:r>
      <w:r w:rsidRPr="00510280">
        <w:t xml:space="preserve"> </w:t>
      </w:r>
      <w:r>
        <w:t>occur</w:t>
      </w:r>
      <w:r w:rsidRPr="00510280">
        <w:t xml:space="preserve"> only for a reason(s) that is not arbitrary or capricious. </w:t>
      </w:r>
      <w:r>
        <w:t xml:space="preserve">Likewise, the disciplining of </w:t>
      </w:r>
      <w:r w:rsidR="008B2952">
        <w:t>N</w:t>
      </w:r>
      <w:r w:rsidR="009C09A6">
        <w:t>on-</w:t>
      </w:r>
      <w:r w:rsidR="008B2952">
        <w:t>T</w:t>
      </w:r>
      <w:r w:rsidR="009C09A6">
        <w:t>eaching</w:t>
      </w:r>
      <w:r>
        <w:t xml:space="preserve"> </w:t>
      </w:r>
      <w:r w:rsidR="008B2952">
        <w:t>P</w:t>
      </w:r>
      <w:r>
        <w:t>rofessionals will be governed by the arbitrary or capricious standard unless expressly stated otherwise in a collective bargaining agreement, employee handbook, or individual employment contract. Under the arbitrary or capricious standard,</w:t>
      </w:r>
      <w:r w:rsidRPr="00510280">
        <w:t xml:space="preserve"> a disciplinary decision must be supported by </w:t>
      </w:r>
      <w:r>
        <w:t>a preponderance of the evidence</w:t>
      </w:r>
      <w:r w:rsidRPr="00510280">
        <w:t xml:space="preserve"> and </w:t>
      </w:r>
      <w:r>
        <w:t xml:space="preserve">the </w:t>
      </w:r>
      <w:r w:rsidRPr="00510280">
        <w:t>disciplin</w:t>
      </w:r>
      <w:r>
        <w:t>e</w:t>
      </w:r>
      <w:r w:rsidRPr="00510280">
        <w:t xml:space="preserve"> must have a rational relationship to the </w:t>
      </w:r>
      <w:r>
        <w:t>established misconduct or inappropriate behavior.</w:t>
      </w:r>
    </w:p>
    <w:p w14:paraId="405BAA29" w14:textId="77777777" w:rsidR="007A0E4B" w:rsidRDefault="007A0E4B" w:rsidP="006D7352">
      <w:pPr>
        <w:pStyle w:val="Level1sub"/>
      </w:pPr>
      <w:r w:rsidRPr="00510280">
        <w:t>Before imposing disciplin</w:t>
      </w:r>
      <w:r>
        <w:t>e</w:t>
      </w:r>
      <w:r w:rsidRPr="00510280">
        <w:t xml:space="preserve">, the </w:t>
      </w:r>
      <w:r>
        <w:t>Superintendent or designee</w:t>
      </w:r>
      <w:r w:rsidRPr="00510280">
        <w:t xml:space="preserve"> </w:t>
      </w:r>
      <w:r>
        <w:t>wil</w:t>
      </w:r>
      <w:r w:rsidRPr="00510280">
        <w:t xml:space="preserve">l investigate whether a </w:t>
      </w:r>
      <w:r>
        <w:t>Professional</w:t>
      </w:r>
      <w:r w:rsidRPr="00510280">
        <w:t xml:space="preserve"> </w:t>
      </w:r>
      <w:r>
        <w:t xml:space="preserve">Staff member </w:t>
      </w:r>
      <w:r w:rsidRPr="00510280">
        <w:t xml:space="preserve">engaged in </w:t>
      </w:r>
      <w:r>
        <w:t>conduct</w:t>
      </w:r>
      <w:r w:rsidRPr="00510280">
        <w:t xml:space="preserve"> </w:t>
      </w:r>
      <w:r>
        <w:t>that</w:t>
      </w:r>
      <w:r w:rsidRPr="00510280">
        <w:t xml:space="preserve"> </w:t>
      </w:r>
      <w:r>
        <w:t>may</w:t>
      </w:r>
      <w:r w:rsidRPr="00510280">
        <w:t xml:space="preserve"> </w:t>
      </w:r>
      <w:r>
        <w:t>justify</w:t>
      </w:r>
      <w:r w:rsidRPr="00510280">
        <w:t xml:space="preserve"> disciplin</w:t>
      </w:r>
      <w:r>
        <w:t>e</w:t>
      </w:r>
      <w:r w:rsidRPr="00510280">
        <w:t xml:space="preserve">. The investigation should include discussions with </w:t>
      </w:r>
      <w:r>
        <w:t xml:space="preserve">witnesses determined by the Superintendent or designee to have relevant information and a review of tangible evidence (e.g., documents, video, electronic communications). </w:t>
      </w:r>
      <w:r w:rsidRPr="00510280">
        <w:t xml:space="preserve">The </w:t>
      </w:r>
      <w:r>
        <w:t>Professional</w:t>
      </w:r>
      <w:r w:rsidRPr="00510280">
        <w:t xml:space="preserve"> </w:t>
      </w:r>
      <w:r>
        <w:t>Staff member will</w:t>
      </w:r>
      <w:r w:rsidRPr="00510280">
        <w:t xml:space="preserve"> be provided an opportunity to respond to </w:t>
      </w:r>
      <w:r>
        <w:t>the</w:t>
      </w:r>
      <w:r w:rsidRPr="00510280">
        <w:t xml:space="preserve"> allegation</w:t>
      </w:r>
      <w:r>
        <w:t>(</w:t>
      </w:r>
      <w:r w:rsidRPr="00510280">
        <w:t>s</w:t>
      </w:r>
      <w:r>
        <w:t>)</w:t>
      </w:r>
      <w:r w:rsidRPr="00510280">
        <w:t>.</w:t>
      </w:r>
    </w:p>
    <w:p w14:paraId="179BB4BF" w14:textId="32047DAF" w:rsidR="007A0E4B" w:rsidRPr="00510280" w:rsidRDefault="007A0E4B" w:rsidP="006D7352">
      <w:pPr>
        <w:pStyle w:val="Level1sub"/>
      </w:pPr>
      <w:r>
        <w:t>If a Professional</w:t>
      </w:r>
      <w:r w:rsidR="009C09A6">
        <w:t xml:space="preserve"> Staff member</w:t>
      </w:r>
      <w:r>
        <w:t xml:space="preserve"> is governed by a collective bargaining agreement or individual employment contract, the Superintendent or designee will adhere to the disciplinary standards and procedures in that agreement. If the collective bargaining agreement or individual employment contract does not have an applicable provision, then the standards and procedures outlined below will apply.</w:t>
      </w:r>
    </w:p>
    <w:p w14:paraId="4B71D2A9" w14:textId="77777777" w:rsidR="007A0E4B" w:rsidRPr="00510280" w:rsidRDefault="007A0E4B" w:rsidP="006D7352">
      <w:pPr>
        <w:pStyle w:val="Level1sub"/>
      </w:pPr>
      <w:r w:rsidRPr="00510280">
        <w:t xml:space="preserve">The following procedures </w:t>
      </w:r>
      <w:r>
        <w:t xml:space="preserve">may </w:t>
      </w:r>
      <w:r w:rsidRPr="00510280">
        <w:t>be used for</w:t>
      </w:r>
      <w:r>
        <w:t xml:space="preserve"> investigating</w:t>
      </w:r>
      <w:r w:rsidRPr="00510280">
        <w:t xml:space="preserve"> </w:t>
      </w:r>
      <w:r>
        <w:t>allegations of Professional Staff misconduct or inappropriate conduct</w:t>
      </w:r>
      <w:r w:rsidRPr="00510280">
        <w:t>:</w:t>
      </w:r>
    </w:p>
    <w:p w14:paraId="68AB7DFA" w14:textId="77777777" w:rsidR="007A0E4B" w:rsidRPr="007A0191" w:rsidRDefault="007A0E4B" w:rsidP="006D7352">
      <w:pPr>
        <w:pStyle w:val="Level2"/>
      </w:pPr>
      <w:r w:rsidRPr="006B7F34">
        <w:t>The</w:t>
      </w:r>
      <w:r>
        <w:t xml:space="preserve"> </w:t>
      </w:r>
      <w:r w:rsidRPr="006B7F34">
        <w:t>Superintendent</w:t>
      </w:r>
      <w:r>
        <w:t xml:space="preserve"> or designee </w:t>
      </w:r>
      <w:r w:rsidR="00FB7F56">
        <w:t>may</w:t>
      </w:r>
      <w:r>
        <w:t xml:space="preserve"> consult with legal counsel in appropriate cases and may </w:t>
      </w:r>
      <w:r w:rsidRPr="007A0191">
        <w:t xml:space="preserve">request that legal counsel </w:t>
      </w:r>
      <w:r w:rsidRPr="00621CEE">
        <w:t>assist</w:t>
      </w:r>
      <w:r w:rsidRPr="007A0191">
        <w:t xml:space="preserve"> with an investigation.</w:t>
      </w:r>
    </w:p>
    <w:p w14:paraId="160CBED5" w14:textId="71565F30" w:rsidR="007A0E4B" w:rsidRPr="007A0191" w:rsidRDefault="007A0E4B" w:rsidP="006D7352">
      <w:pPr>
        <w:pStyle w:val="Level2"/>
      </w:pPr>
      <w:r w:rsidRPr="007A0191">
        <w:t xml:space="preserve">The Superintendent or designee will give the Professional Staff member </w:t>
      </w:r>
      <w:r w:rsidR="005B5B30">
        <w:t>oral</w:t>
      </w:r>
      <w:r w:rsidR="005B5B30" w:rsidRPr="007A0191">
        <w:t xml:space="preserve"> </w:t>
      </w:r>
      <w:r w:rsidRPr="007A0191">
        <w:t xml:space="preserve">or written notice of the </w:t>
      </w:r>
      <w:r w:rsidRPr="00621CEE">
        <w:t>allegation</w:t>
      </w:r>
      <w:r w:rsidRPr="007A0191">
        <w:t>(s).</w:t>
      </w:r>
    </w:p>
    <w:p w14:paraId="0201B126" w14:textId="77777777" w:rsidR="007A0E4B" w:rsidRPr="00510280" w:rsidRDefault="007A0E4B" w:rsidP="006D7352">
      <w:pPr>
        <w:pStyle w:val="Level2"/>
      </w:pPr>
      <w:r w:rsidRPr="007A0191">
        <w:t xml:space="preserve">If the complaint alleges suspected </w:t>
      </w:r>
      <w:r w:rsidRPr="00621CEE">
        <w:t>child</w:t>
      </w:r>
      <w:r w:rsidRPr="007A0191">
        <w:t xml:space="preserve"> abuse or neglect, the matter must be immediately reported to Children’s</w:t>
      </w:r>
      <w:r w:rsidRPr="00510280">
        <w:t xml:space="preserve"> Protective Services</w:t>
      </w:r>
      <w:r>
        <w:t>.</w:t>
      </w:r>
    </w:p>
    <w:p w14:paraId="15F5A206" w14:textId="198EB29F" w:rsidR="007A0E4B" w:rsidRPr="007A0191" w:rsidRDefault="007A0E4B" w:rsidP="006D7352">
      <w:pPr>
        <w:pStyle w:val="Level2"/>
      </w:pPr>
      <w:r>
        <w:t xml:space="preserve">The Superintendent or designee will give </w:t>
      </w:r>
      <w:r w:rsidR="005B5B30">
        <w:t xml:space="preserve">oral </w:t>
      </w:r>
      <w:r>
        <w:t xml:space="preserve">or written </w:t>
      </w:r>
      <w:r w:rsidRPr="00510280">
        <w:t xml:space="preserve">notice of the time, date, and location of a meeting </w:t>
      </w:r>
      <w:r w:rsidRPr="007A0191">
        <w:t>to provide the Professional Staff member with an opportunity to respond to the allegation(s) and substantiating factor(s).</w:t>
      </w:r>
    </w:p>
    <w:p w14:paraId="0B5581E6" w14:textId="2F52F442" w:rsidR="007A0E4B" w:rsidRPr="007A0191" w:rsidRDefault="007A0E4B" w:rsidP="006D7352">
      <w:pPr>
        <w:pStyle w:val="Level2"/>
      </w:pPr>
      <w:bookmarkStart w:id="1" w:name="_Hlk149638529"/>
      <w:r w:rsidRPr="007A0191">
        <w:t>An employee who</w:t>
      </w:r>
      <w:r w:rsidR="007F6789">
        <w:t xml:space="preserve"> is subject to an investigatory interview that may result in discipline or who</w:t>
      </w:r>
      <w:r w:rsidRPr="007A0191">
        <w:t xml:space="preserve"> reasonably believes an investigatory interview may result in discipline may bring a </w:t>
      </w:r>
      <w:r w:rsidRPr="00621CEE">
        <w:t>representative</w:t>
      </w:r>
      <w:r w:rsidRPr="007A0191">
        <w:t xml:space="preserve"> consistent with Policy </w:t>
      </w:r>
      <w:r w:rsidR="00F27736">
        <w:t>4108</w:t>
      </w:r>
      <w:r w:rsidRPr="007A0191">
        <w:t>.</w:t>
      </w:r>
    </w:p>
    <w:p w14:paraId="6A650422" w14:textId="09CEFAF7" w:rsidR="007A0E4B" w:rsidRPr="007A0191" w:rsidRDefault="007A0E4B" w:rsidP="006D7352">
      <w:pPr>
        <w:pStyle w:val="Level2"/>
      </w:pPr>
      <w:r w:rsidRPr="007A0191">
        <w:lastRenderedPageBreak/>
        <w:t>The Superintendent or designee is authorized to place a Professional Staff member on paid</w:t>
      </w:r>
      <w:r w:rsidR="005B5B30">
        <w:t>,</w:t>
      </w:r>
      <w:r w:rsidRPr="007A0191">
        <w:t xml:space="preserve"> non-disciplinary administrative leave pending the completion of an investigation </w:t>
      </w:r>
      <w:r w:rsidRPr="00621CEE">
        <w:t>when</w:t>
      </w:r>
      <w:r w:rsidRPr="007A0191">
        <w:t>, in the judgment of the Superintendent or designee, placing the Professional Staff member on leave will protect the investigatory process or work environment.</w:t>
      </w:r>
    </w:p>
    <w:bookmarkEnd w:id="1"/>
    <w:p w14:paraId="405C734E" w14:textId="77777777" w:rsidR="007A0E4B" w:rsidRPr="00510280" w:rsidRDefault="007A0E4B" w:rsidP="006D7352">
      <w:pPr>
        <w:pStyle w:val="Level2"/>
      </w:pPr>
      <w:r w:rsidRPr="007A0191">
        <w:t>If an investigation concludes that a preponderance of the evidence (i.e., more likely than not) establishes that the Professional</w:t>
      </w:r>
      <w:r>
        <w:t xml:space="preserve"> Staff member</w:t>
      </w:r>
      <w:r w:rsidRPr="00510280">
        <w:t xml:space="preserve"> engaged in </w:t>
      </w:r>
      <w:r>
        <w:t>conduct</w:t>
      </w:r>
      <w:r w:rsidRPr="00510280">
        <w:t xml:space="preserve"> warranting disciplin</w:t>
      </w:r>
      <w:r>
        <w:t>e</w:t>
      </w:r>
      <w:r w:rsidRPr="00510280">
        <w:t xml:space="preserve">, the </w:t>
      </w:r>
      <w:r>
        <w:t xml:space="preserve">appropriate </w:t>
      </w:r>
      <w:r w:rsidRPr="00510280">
        <w:t>level of discipline</w:t>
      </w:r>
      <w:r>
        <w:t xml:space="preserve"> will</w:t>
      </w:r>
      <w:r w:rsidRPr="00510280">
        <w:t xml:space="preserve"> be guided by the following:</w:t>
      </w:r>
    </w:p>
    <w:p w14:paraId="35C040D7" w14:textId="77777777" w:rsidR="007A0E4B" w:rsidRPr="00621CEE" w:rsidRDefault="00E46130" w:rsidP="006D7352">
      <w:pPr>
        <w:pStyle w:val="Level3"/>
      </w:pPr>
      <w:r>
        <w:t>t</w:t>
      </w:r>
      <w:r w:rsidR="007A0E4B" w:rsidRPr="00AA0038">
        <w:t xml:space="preserve">he </w:t>
      </w:r>
      <w:r w:rsidR="007A0E4B" w:rsidRPr="00621CEE">
        <w:t>seriousness of the offense;</w:t>
      </w:r>
    </w:p>
    <w:p w14:paraId="2B845937" w14:textId="77777777" w:rsidR="007A0E4B" w:rsidRPr="00621CEE" w:rsidRDefault="00E46130" w:rsidP="006D7352">
      <w:pPr>
        <w:pStyle w:val="Level3"/>
      </w:pPr>
      <w:r>
        <w:t>t</w:t>
      </w:r>
      <w:r w:rsidR="007A0E4B" w:rsidRPr="00621CEE">
        <w:t>he Professional Staff member’s prior disciplinary and employment record;</w:t>
      </w:r>
    </w:p>
    <w:p w14:paraId="0F5F560B" w14:textId="77777777" w:rsidR="007A0E4B" w:rsidRPr="00621CEE" w:rsidRDefault="00E46130" w:rsidP="006D7352">
      <w:pPr>
        <w:pStyle w:val="Level3"/>
      </w:pPr>
      <w:r>
        <w:t>w</w:t>
      </w:r>
      <w:r w:rsidR="007A0E4B" w:rsidRPr="00621CEE">
        <w:t xml:space="preserve">hether other Professional Staff members have engaged in similar or like past conduct known to the </w:t>
      </w:r>
      <w:proofErr w:type="gramStart"/>
      <w:r w:rsidR="007A0E4B" w:rsidRPr="00621CEE">
        <w:t>District’s</w:t>
      </w:r>
      <w:proofErr w:type="gramEnd"/>
      <w:r w:rsidR="007A0E4B" w:rsidRPr="00621CEE">
        <w:t xml:space="preserve"> administration and the discipline imposed for those infractions;</w:t>
      </w:r>
    </w:p>
    <w:p w14:paraId="5774AD46" w14:textId="77777777" w:rsidR="007A0E4B" w:rsidRPr="00621CEE" w:rsidRDefault="00E46130" w:rsidP="006D7352">
      <w:pPr>
        <w:pStyle w:val="Level3"/>
      </w:pPr>
      <w:r>
        <w:t>t</w:t>
      </w:r>
      <w:r w:rsidR="007A0E4B" w:rsidRPr="00621CEE">
        <w:t>he existence of aggravating or mitigating factors, as determined by the Superintendent or designee;</w:t>
      </w:r>
    </w:p>
    <w:p w14:paraId="322848FF" w14:textId="77777777" w:rsidR="007A0E4B" w:rsidRPr="00621CEE" w:rsidRDefault="00E46130" w:rsidP="006D7352">
      <w:pPr>
        <w:pStyle w:val="Level3"/>
      </w:pPr>
      <w:r>
        <w:t>a</w:t>
      </w:r>
      <w:r w:rsidR="007A0E4B" w:rsidRPr="00621CEE">
        <w:t>pplicable federal or state law;</w:t>
      </w:r>
    </w:p>
    <w:p w14:paraId="4E852E0F" w14:textId="77777777" w:rsidR="007A0E4B" w:rsidRPr="00621CEE" w:rsidRDefault="008F4BC1" w:rsidP="006D7352">
      <w:pPr>
        <w:pStyle w:val="Level3"/>
      </w:pPr>
      <w:r>
        <w:t>t</w:t>
      </w:r>
      <w:r w:rsidR="007A0E4B" w:rsidRPr="00621CEE">
        <w:t>he Professional Staff member’s acceptance of responsibility;</w:t>
      </w:r>
    </w:p>
    <w:p w14:paraId="6644E3F7" w14:textId="77777777" w:rsidR="007A0E4B" w:rsidRPr="00621CEE" w:rsidRDefault="00E46130" w:rsidP="006D7352">
      <w:pPr>
        <w:pStyle w:val="Level3"/>
      </w:pPr>
      <w:r>
        <w:t>t</w:t>
      </w:r>
      <w:r w:rsidR="007A0E4B" w:rsidRPr="00621CEE">
        <w:t>he likelihood of recurrence; and</w:t>
      </w:r>
    </w:p>
    <w:p w14:paraId="7BEA77DB" w14:textId="77777777" w:rsidR="007A0E4B" w:rsidRPr="00AA0038" w:rsidRDefault="00E46130" w:rsidP="006D7352">
      <w:pPr>
        <w:pStyle w:val="Level3"/>
      </w:pPr>
      <w:r>
        <w:t>a</w:t>
      </w:r>
      <w:r w:rsidR="007A0E4B" w:rsidRPr="00621CEE">
        <w:t xml:space="preserve">ny other factors </w:t>
      </w:r>
      <w:r w:rsidR="007A0E4B" w:rsidRPr="00AA0038">
        <w:t>the Superintendent or designee</w:t>
      </w:r>
      <w:r w:rsidR="00FB7F56">
        <w:t xml:space="preserve"> determine are relevant</w:t>
      </w:r>
      <w:r w:rsidR="007A0E4B" w:rsidRPr="00AA0038">
        <w:t>.</w:t>
      </w:r>
    </w:p>
    <w:p w14:paraId="303A1CD5" w14:textId="77777777" w:rsidR="006D7352" w:rsidRDefault="007A0E4B" w:rsidP="006D7352">
      <w:pPr>
        <w:pStyle w:val="Level2"/>
      </w:pPr>
      <w:bookmarkStart w:id="2" w:name="_Hlk149638559"/>
      <w:r w:rsidRPr="00955C86">
        <w:t>Disciplinary measures</w:t>
      </w:r>
      <w:r w:rsidRPr="00510280">
        <w:t xml:space="preserve"> </w:t>
      </w:r>
      <w:r>
        <w:t xml:space="preserve">may </w:t>
      </w:r>
      <w:r w:rsidRPr="00510280">
        <w:t>include</w:t>
      </w:r>
      <w:r w:rsidR="006D7352">
        <w:t>:</w:t>
      </w:r>
    </w:p>
    <w:p w14:paraId="32DC310F" w14:textId="02752574" w:rsidR="006D7352" w:rsidRDefault="006D7352" w:rsidP="006D7352">
      <w:pPr>
        <w:pStyle w:val="Level3"/>
      </w:pPr>
      <w:r>
        <w:t>w</w:t>
      </w:r>
      <w:r w:rsidR="007A0E4B" w:rsidRPr="00510280">
        <w:t>arning</w:t>
      </w:r>
      <w:r>
        <w:t>;</w:t>
      </w:r>
    </w:p>
    <w:p w14:paraId="32E4C3E5" w14:textId="77777777" w:rsidR="006D7352" w:rsidRDefault="007A0E4B" w:rsidP="006D7352">
      <w:pPr>
        <w:pStyle w:val="Level3"/>
      </w:pPr>
      <w:r w:rsidRPr="00510280">
        <w:t>reprimand</w:t>
      </w:r>
      <w:r w:rsidR="006D7352">
        <w:t>;</w:t>
      </w:r>
    </w:p>
    <w:p w14:paraId="28A34F25" w14:textId="77777777" w:rsidR="006D7352" w:rsidRDefault="007A0E4B" w:rsidP="006D7352">
      <w:pPr>
        <w:pStyle w:val="Level3"/>
      </w:pPr>
      <w:r w:rsidRPr="00510280">
        <w:t>unpaid suspension</w:t>
      </w:r>
      <w:r w:rsidR="006D7352">
        <w:t>;</w:t>
      </w:r>
    </w:p>
    <w:p w14:paraId="6670DF2F" w14:textId="77777777" w:rsidR="006D7352" w:rsidRDefault="007A0E4B" w:rsidP="006D7352">
      <w:pPr>
        <w:pStyle w:val="Level3"/>
      </w:pPr>
      <w:r w:rsidRPr="00621CEE">
        <w:t>financial</w:t>
      </w:r>
      <w:r>
        <w:t xml:space="preserve"> penalty</w:t>
      </w:r>
      <w:r w:rsidR="006D7352">
        <w:t xml:space="preserve">; </w:t>
      </w:r>
      <w:r>
        <w:t>or</w:t>
      </w:r>
    </w:p>
    <w:p w14:paraId="48ABF9F6" w14:textId="7E084011" w:rsidR="006D7352" w:rsidRDefault="007A0E4B" w:rsidP="006D7352">
      <w:pPr>
        <w:pStyle w:val="Level3"/>
      </w:pPr>
      <w:r w:rsidRPr="00510280">
        <w:t>discharge.</w:t>
      </w:r>
    </w:p>
    <w:p w14:paraId="6D0519CC" w14:textId="4070F677" w:rsidR="007A0E4B" w:rsidRPr="007A0191" w:rsidRDefault="005B5B30" w:rsidP="006D7352">
      <w:pPr>
        <w:pStyle w:val="Level2sub"/>
      </w:pPr>
      <w:r>
        <w:t xml:space="preserve">This </w:t>
      </w:r>
      <w:r w:rsidR="007A0E4B">
        <w:t>P</w:t>
      </w:r>
      <w:r w:rsidR="007A0E4B" w:rsidRPr="00510280">
        <w:t>olicy</w:t>
      </w:r>
      <w:r>
        <w:t xml:space="preserve"> does not</w:t>
      </w:r>
      <w:r w:rsidR="007A0E4B" w:rsidRPr="00510280">
        <w:t xml:space="preserve"> require that disciplinary measures be applied progressively or sequentially. The </w:t>
      </w:r>
      <w:proofErr w:type="gramStart"/>
      <w:r w:rsidR="007A0E4B">
        <w:t>District</w:t>
      </w:r>
      <w:proofErr w:type="gramEnd"/>
      <w:r w:rsidR="007A0E4B" w:rsidRPr="00510280">
        <w:t xml:space="preserve"> </w:t>
      </w:r>
      <w:r>
        <w:t>may</w:t>
      </w:r>
      <w:r w:rsidR="007A0E4B" w:rsidRPr="00510280">
        <w:t xml:space="preserve"> apply </w:t>
      </w:r>
      <w:r w:rsidR="007A0E4B">
        <w:t>a</w:t>
      </w:r>
      <w:r>
        <w:t>ppropriate</w:t>
      </w:r>
      <w:r w:rsidR="007A0E4B">
        <w:t xml:space="preserve"> disciplinary measure</w:t>
      </w:r>
      <w:r w:rsidR="007A0E4B" w:rsidRPr="007A0191">
        <w:t xml:space="preserve">. The </w:t>
      </w:r>
      <w:proofErr w:type="gramStart"/>
      <w:r w:rsidR="007A0E4B" w:rsidRPr="007A0191">
        <w:t>District</w:t>
      </w:r>
      <w:proofErr w:type="gramEnd"/>
      <w:r w:rsidR="007A0E4B" w:rsidRPr="007A0191">
        <w:t xml:space="preserve"> may consider additional preventative measures to address the misconduct, including training, coaching, and other remedial measures.</w:t>
      </w:r>
    </w:p>
    <w:p w14:paraId="77BB9015" w14:textId="298B2FC6" w:rsidR="007A0E4B" w:rsidRPr="00510280" w:rsidRDefault="007A0E4B" w:rsidP="006D7352">
      <w:pPr>
        <w:pStyle w:val="Level2"/>
      </w:pPr>
      <w:r w:rsidRPr="007A0191">
        <w:t xml:space="preserve">Discipline will be confirmed in writing and placed in </w:t>
      </w:r>
      <w:r w:rsidR="00E46130">
        <w:t>that</w:t>
      </w:r>
      <w:r w:rsidR="00E46130" w:rsidRPr="007A0191">
        <w:t xml:space="preserve"> </w:t>
      </w:r>
      <w:r w:rsidRPr="007A0191">
        <w:t xml:space="preserve">person’s personnel </w:t>
      </w:r>
      <w:r w:rsidRPr="00621CEE">
        <w:t>file</w:t>
      </w:r>
      <w:r w:rsidRPr="007A0191">
        <w:t>. The discipline imposed may also be reflected in the person’s year-end performance</w:t>
      </w:r>
      <w:r>
        <w:t xml:space="preserve"> evaluation.</w:t>
      </w:r>
    </w:p>
    <w:bookmarkEnd w:id="2"/>
    <w:p w14:paraId="719361E6" w14:textId="1C7B7F1D" w:rsidR="007A0E4B" w:rsidRPr="00510280" w:rsidRDefault="007A0E4B" w:rsidP="006D7352">
      <w:pPr>
        <w:pStyle w:val="Level2"/>
      </w:pPr>
      <w:r w:rsidRPr="00510280">
        <w:lastRenderedPageBreak/>
        <w:t xml:space="preserve">The </w:t>
      </w:r>
      <w:r w:rsidRPr="00621CEE">
        <w:t>Superintendent</w:t>
      </w:r>
      <w:r w:rsidRPr="00510280">
        <w:t xml:space="preserve"> or designee is authori</w:t>
      </w:r>
      <w:r>
        <w:t>zed</w:t>
      </w:r>
      <w:r w:rsidRPr="00510280">
        <w:t xml:space="preserve"> to impose discipline except</w:t>
      </w:r>
      <w:r w:rsidR="005B5B30">
        <w:t xml:space="preserve"> for</w:t>
      </w:r>
      <w:r w:rsidRPr="00510280">
        <w:t>:</w:t>
      </w:r>
    </w:p>
    <w:p w14:paraId="3E1FA087" w14:textId="48C83E99" w:rsidR="007A0E4B" w:rsidRPr="00621CEE" w:rsidRDefault="00E46130" w:rsidP="006D7352">
      <w:pPr>
        <w:pStyle w:val="Level3"/>
      </w:pPr>
      <w:r>
        <w:t>t</w:t>
      </w:r>
      <w:r w:rsidR="007A0E4B" w:rsidRPr="00AA0038">
        <w:t xml:space="preserve">he </w:t>
      </w:r>
      <w:r w:rsidR="007A0E4B" w:rsidRPr="00621CEE">
        <w:t xml:space="preserve">discharge of a Professional Staff member; </w:t>
      </w:r>
      <w:r w:rsidR="005B5B30">
        <w:t>or</w:t>
      </w:r>
    </w:p>
    <w:p w14:paraId="5E5E2B24" w14:textId="77777777" w:rsidR="007A0E4B" w:rsidRPr="00AA0038" w:rsidRDefault="00E46130" w:rsidP="006D7352">
      <w:pPr>
        <w:pStyle w:val="Level3"/>
      </w:pPr>
      <w:r>
        <w:t>t</w:t>
      </w:r>
      <w:r w:rsidR="007A0E4B" w:rsidRPr="00621CEE">
        <w:t>he demotion</w:t>
      </w:r>
      <w:r w:rsidR="007A0E4B" w:rsidRPr="007A0191">
        <w:t xml:space="preserve"> of a tenured tea</w:t>
      </w:r>
      <w:r w:rsidR="007A0E4B" w:rsidRPr="00AA0038">
        <w:t>cher, as defined in the Teachers’ Tenure Act</w:t>
      </w:r>
      <w:r w:rsidR="007A0E4B">
        <w:t>.</w:t>
      </w:r>
    </w:p>
    <w:p w14:paraId="5DA9E496" w14:textId="0129B67E" w:rsidR="007A0E4B" w:rsidRDefault="007A0E4B" w:rsidP="006D7352">
      <w:pPr>
        <w:pStyle w:val="Level2sub"/>
      </w:pPr>
      <w:bookmarkStart w:id="3" w:name="_Hlk151460145"/>
      <w:r>
        <w:t>T</w:t>
      </w:r>
      <w:r w:rsidRPr="00510280">
        <w:t>he Board</w:t>
      </w:r>
      <w:r w:rsidR="00FB7F56">
        <w:t>’s action may be based</w:t>
      </w:r>
      <w:r w:rsidRPr="00510280">
        <w:t xml:space="preserve"> on the Superintendent</w:t>
      </w:r>
      <w:r w:rsidR="00FB7F56">
        <w:t>’s</w:t>
      </w:r>
      <w:r>
        <w:t xml:space="preserve"> or designee</w:t>
      </w:r>
      <w:r w:rsidR="00FB7F56">
        <w:t>’s</w:t>
      </w:r>
      <w:r w:rsidRPr="00510280">
        <w:t xml:space="preserve"> </w:t>
      </w:r>
      <w:r w:rsidR="00FB7F56">
        <w:t xml:space="preserve">written recommendation </w:t>
      </w:r>
      <w:r w:rsidRPr="00510280">
        <w:t>and applicable procedures in the Teachers</w:t>
      </w:r>
      <w:r>
        <w:t>’</w:t>
      </w:r>
      <w:r w:rsidR="00EE38CD">
        <w:t xml:space="preserve"> Tenure Act.</w:t>
      </w:r>
    </w:p>
    <w:bookmarkEnd w:id="3"/>
    <w:p w14:paraId="59B32688" w14:textId="65A369FE" w:rsidR="007A0E4B" w:rsidRDefault="007A0E4B" w:rsidP="006D7352">
      <w:pPr>
        <w:pStyle w:val="Level2"/>
      </w:pPr>
      <w:r>
        <w:t xml:space="preserve">A tenured teacher’s salary may be escrowed after tenure charges are approved by the Board pursuant to </w:t>
      </w:r>
      <w:r w:rsidRPr="00950E56">
        <w:t xml:space="preserve">Policy </w:t>
      </w:r>
      <w:r w:rsidR="00645A1F">
        <w:t>4208</w:t>
      </w:r>
      <w:r>
        <w:t>.</w:t>
      </w:r>
    </w:p>
    <w:p w14:paraId="49261FF9" w14:textId="41E35B06" w:rsidR="005C60E2" w:rsidRDefault="005C60E2" w:rsidP="005C60E2">
      <w:pPr>
        <w:pStyle w:val="Level1"/>
      </w:pPr>
      <w:r>
        <w:t>Extracurricular Positions, Including Athletic Coaches</w:t>
      </w:r>
    </w:p>
    <w:p w14:paraId="17B949A8" w14:textId="1BC72501" w:rsidR="005C60E2" w:rsidRDefault="005C60E2" w:rsidP="005C60E2">
      <w:pPr>
        <w:pStyle w:val="Level2"/>
        <w:numPr>
          <w:ilvl w:val="0"/>
          <w:numId w:val="0"/>
        </w:numPr>
        <w:ind w:left="720"/>
      </w:pPr>
      <w:r>
        <w:t>Unless otherwise provided by an applicable collective bargaining agreement or individual employment contract, employees holding extracurricular positions, including athletic coaches, may be disciplined for any unlawful reason. For contracted extracurricular positions, including athletic coaches, see Policy 4207.</w:t>
      </w:r>
    </w:p>
    <w:p w14:paraId="48DA19A8" w14:textId="1EDEEB7C" w:rsidR="007A0E4B" w:rsidRDefault="007A0E4B" w:rsidP="007A0E4B">
      <w:pPr>
        <w:pStyle w:val="Legal"/>
      </w:pPr>
      <w:r w:rsidRPr="00510280">
        <w:t xml:space="preserve">Legal </w:t>
      </w:r>
      <w:r>
        <w:t>authority</w:t>
      </w:r>
      <w:r w:rsidRPr="00510280">
        <w:t>:</w:t>
      </w:r>
      <w:r>
        <w:tab/>
      </w:r>
      <w:r w:rsidRPr="00510280">
        <w:t xml:space="preserve">MCL 38.71 </w:t>
      </w:r>
      <w:r w:rsidRPr="0029180D">
        <w:t>et seq</w:t>
      </w:r>
      <w:r w:rsidRPr="00510280">
        <w:t>.</w:t>
      </w:r>
      <w:r>
        <w:t>; MCL 380.11a, 380.601a</w:t>
      </w:r>
      <w:r w:rsidR="00E46130">
        <w:t>;</w:t>
      </w:r>
      <w:r w:rsidRPr="00510280">
        <w:t xml:space="preserve"> </w:t>
      </w:r>
      <w:r w:rsidRPr="00446C43">
        <w:rPr>
          <w:i/>
        </w:rPr>
        <w:t xml:space="preserve">NLRB v </w:t>
      </w:r>
      <w:r>
        <w:rPr>
          <w:i/>
        </w:rPr>
        <w:t xml:space="preserve">J </w:t>
      </w:r>
      <w:r w:rsidRPr="00446C43">
        <w:rPr>
          <w:i/>
        </w:rPr>
        <w:t>Weingarten</w:t>
      </w:r>
      <w:r>
        <w:rPr>
          <w:i/>
        </w:rPr>
        <w:t>, Inc</w:t>
      </w:r>
      <w:r>
        <w:t>, 420 US 251 (1975)</w:t>
      </w:r>
    </w:p>
    <w:p w14:paraId="72170B3C" w14:textId="7060695B" w:rsidR="007A0E4B" w:rsidRDefault="007A0E4B" w:rsidP="00FB5C39">
      <w:pPr>
        <w:pStyle w:val="PolicyBody"/>
      </w:pPr>
      <w:r>
        <w:t>Date adopted:</w:t>
      </w:r>
      <w:r w:rsidR="00DE1279">
        <w:t xml:space="preserve"> June 10, 2024</w:t>
      </w:r>
    </w:p>
    <w:p w14:paraId="7916E864" w14:textId="783BB08B" w:rsidR="007A0E4B" w:rsidRDefault="007A0E4B" w:rsidP="00FB5C39">
      <w:pPr>
        <w:pStyle w:val="PolicyBody"/>
      </w:pPr>
      <w:r>
        <w:t>Dated revised:</w:t>
      </w:r>
      <w:r w:rsidR="005C60E2">
        <w:t xml:space="preserve"> October 20, 2025</w:t>
      </w:r>
    </w:p>
    <w:sectPr w:rsidR="007A0E4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9FD94" w14:textId="77777777" w:rsidR="004E1030" w:rsidRDefault="004E1030" w:rsidP="00992EDB">
      <w:r>
        <w:separator/>
      </w:r>
    </w:p>
  </w:endnote>
  <w:endnote w:type="continuationSeparator" w:id="0">
    <w:p w14:paraId="38C416BC" w14:textId="77777777" w:rsidR="004E1030" w:rsidRDefault="004E1030"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 Gothic Bold">
    <w:altName w:val="CopprplGoth Bd BT"/>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26FC2" w14:textId="1488F81F" w:rsidR="005D49FE" w:rsidRPr="005D49FE" w:rsidRDefault="00FB5C39" w:rsidP="005D49FE">
    <w:pPr>
      <w:pStyle w:val="PolicyFooter"/>
    </w:pPr>
    <w:r>
      <w:drawing>
        <wp:anchor distT="0" distB="0" distL="114300" distR="114300" simplePos="0" relativeHeight="251658240" behindDoc="1" locked="0" layoutInCell="1" allowOverlap="1" wp14:anchorId="06D9471F" wp14:editId="588A3412">
          <wp:simplePos x="0" y="0"/>
          <wp:positionH relativeFrom="column">
            <wp:posOffset>445135</wp:posOffset>
          </wp:positionH>
          <wp:positionV relativeFrom="paragraph">
            <wp:posOffset>-115751</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t>© 20</w:t>
    </w:r>
    <w:r w:rsidR="00FB7F56">
      <w:t>2</w:t>
    </w:r>
    <w:r w:rsidR="005C60E2">
      <w:t>5</w:t>
    </w:r>
    <w:r w:rsidR="005D49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E3A93" w14:textId="77777777" w:rsidR="004E1030" w:rsidRDefault="004E1030" w:rsidP="00992EDB">
      <w:r>
        <w:separator/>
      </w:r>
    </w:p>
  </w:footnote>
  <w:footnote w:type="continuationSeparator" w:id="0">
    <w:p w14:paraId="5AB600AE" w14:textId="77777777" w:rsidR="004E1030" w:rsidRDefault="004E1030"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D4586" w14:textId="7A05FD59" w:rsidR="00DE1279" w:rsidRDefault="00DE1279" w:rsidP="00DE1279">
    <w:pPr>
      <w:pStyle w:val="Header"/>
      <w:jc w:val="center"/>
    </w:pPr>
    <w:r>
      <w:rPr>
        <w:noProof/>
      </w:rPr>
      <w:drawing>
        <wp:inline distT="0" distB="0" distL="0" distR="0" wp14:anchorId="52D537F7" wp14:editId="58D0E9A7">
          <wp:extent cx="2085975" cy="429895"/>
          <wp:effectExtent l="0" t="0" r="9525"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1D4"/>
    <w:multiLevelType w:val="multilevel"/>
    <w:tmpl w:val="127C77AE"/>
    <w:lvl w:ilvl="0">
      <w:start w:val="2"/>
      <w:numFmt w:val="none"/>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pStyle w:val="Heading3"/>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0FF15227"/>
    <w:multiLevelType w:val="hybridMultilevel"/>
    <w:tmpl w:val="CAD84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63E3A"/>
    <w:multiLevelType w:val="hybridMultilevel"/>
    <w:tmpl w:val="9EC8C6CC"/>
    <w:lvl w:ilvl="0" w:tplc="F4200352">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7D75196"/>
    <w:multiLevelType w:val="hybridMultilevel"/>
    <w:tmpl w:val="4964D8F6"/>
    <w:lvl w:ilvl="0" w:tplc="15EED048">
      <w:start w:val="1"/>
      <w:numFmt w:val="decimal"/>
      <w:pStyle w:val="Level6"/>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6"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A7179"/>
    <w:multiLevelType w:val="hybridMultilevel"/>
    <w:tmpl w:val="D458DC42"/>
    <w:lvl w:ilvl="0" w:tplc="888CD4D2">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2"/>
  </w:num>
  <w:num w:numId="2">
    <w:abstractNumId w:val="5"/>
  </w:num>
  <w:num w:numId="3">
    <w:abstractNumId w:val="0"/>
  </w:num>
  <w:num w:numId="4">
    <w:abstractNumId w:val="6"/>
  </w:num>
  <w:num w:numId="5">
    <w:abstractNumId w:val="7"/>
  </w:num>
  <w:num w:numId="6">
    <w:abstractNumId w:val="2"/>
  </w:num>
  <w:num w:numId="7">
    <w:abstractNumId w:val="8"/>
  </w:num>
  <w:num w:numId="8">
    <w:abstractNumId w:val="4"/>
  </w:num>
  <w:num w:numId="9">
    <w:abstractNumId w:val="9"/>
  </w:num>
  <w:num w:numId="10">
    <w:abstractNumId w:val="10"/>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startOverride w:val="1"/>
    </w:lvlOverride>
  </w:num>
  <w:num w:numId="17">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MzAzNTQ1MzQ2MTZX0lEKTi0uzszPAykwrgUAgp84YCwAAAA="/>
  </w:docVars>
  <w:rsids>
    <w:rsidRoot w:val="00F0658F"/>
    <w:rsid w:val="00000BC2"/>
    <w:rsid w:val="000022FA"/>
    <w:rsid w:val="00011DCF"/>
    <w:rsid w:val="000140E1"/>
    <w:rsid w:val="00016CEE"/>
    <w:rsid w:val="00017C94"/>
    <w:rsid w:val="000210E2"/>
    <w:rsid w:val="00021CA3"/>
    <w:rsid w:val="00022470"/>
    <w:rsid w:val="000227B6"/>
    <w:rsid w:val="000227FD"/>
    <w:rsid w:val="00024A1E"/>
    <w:rsid w:val="00027585"/>
    <w:rsid w:val="0003100C"/>
    <w:rsid w:val="0003341F"/>
    <w:rsid w:val="00040AFA"/>
    <w:rsid w:val="000450B2"/>
    <w:rsid w:val="000474B5"/>
    <w:rsid w:val="00047F31"/>
    <w:rsid w:val="00055980"/>
    <w:rsid w:val="00055E11"/>
    <w:rsid w:val="000611AE"/>
    <w:rsid w:val="00063ED0"/>
    <w:rsid w:val="000644D2"/>
    <w:rsid w:val="000653C1"/>
    <w:rsid w:val="00065555"/>
    <w:rsid w:val="000754A2"/>
    <w:rsid w:val="00087D65"/>
    <w:rsid w:val="00097B8C"/>
    <w:rsid w:val="000A4DA2"/>
    <w:rsid w:val="000B0A2E"/>
    <w:rsid w:val="000B418D"/>
    <w:rsid w:val="000B679A"/>
    <w:rsid w:val="000B788C"/>
    <w:rsid w:val="000C2173"/>
    <w:rsid w:val="000C3E7B"/>
    <w:rsid w:val="000D0F94"/>
    <w:rsid w:val="000D307B"/>
    <w:rsid w:val="000E007D"/>
    <w:rsid w:val="000E1590"/>
    <w:rsid w:val="000E1755"/>
    <w:rsid w:val="000E50D4"/>
    <w:rsid w:val="000F00E8"/>
    <w:rsid w:val="000F43C1"/>
    <w:rsid w:val="000F5739"/>
    <w:rsid w:val="000F71E9"/>
    <w:rsid w:val="000F73EE"/>
    <w:rsid w:val="001052E2"/>
    <w:rsid w:val="00105F77"/>
    <w:rsid w:val="00106031"/>
    <w:rsid w:val="00106285"/>
    <w:rsid w:val="00106420"/>
    <w:rsid w:val="00112854"/>
    <w:rsid w:val="0011292A"/>
    <w:rsid w:val="00115202"/>
    <w:rsid w:val="001155F7"/>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B07"/>
    <w:rsid w:val="00177986"/>
    <w:rsid w:val="00183086"/>
    <w:rsid w:val="00190295"/>
    <w:rsid w:val="00193BB2"/>
    <w:rsid w:val="00197318"/>
    <w:rsid w:val="001A0010"/>
    <w:rsid w:val="001A724C"/>
    <w:rsid w:val="001B5FC5"/>
    <w:rsid w:val="001B7262"/>
    <w:rsid w:val="001C0635"/>
    <w:rsid w:val="001C0D73"/>
    <w:rsid w:val="001C1EC8"/>
    <w:rsid w:val="001C62E5"/>
    <w:rsid w:val="001D1BFD"/>
    <w:rsid w:val="001D411C"/>
    <w:rsid w:val="001D5F7A"/>
    <w:rsid w:val="001D7F21"/>
    <w:rsid w:val="001E6C1F"/>
    <w:rsid w:val="001F0FA7"/>
    <w:rsid w:val="001F106D"/>
    <w:rsid w:val="001F1E71"/>
    <w:rsid w:val="001F6718"/>
    <w:rsid w:val="001F6B02"/>
    <w:rsid w:val="00200915"/>
    <w:rsid w:val="002026D1"/>
    <w:rsid w:val="002060FB"/>
    <w:rsid w:val="00206F44"/>
    <w:rsid w:val="00210AEB"/>
    <w:rsid w:val="002115CA"/>
    <w:rsid w:val="002168CB"/>
    <w:rsid w:val="0023380C"/>
    <w:rsid w:val="00236807"/>
    <w:rsid w:val="002428B2"/>
    <w:rsid w:val="00244349"/>
    <w:rsid w:val="0025052B"/>
    <w:rsid w:val="00250750"/>
    <w:rsid w:val="0025692D"/>
    <w:rsid w:val="00262DC2"/>
    <w:rsid w:val="002677E9"/>
    <w:rsid w:val="00270E1A"/>
    <w:rsid w:val="0027562C"/>
    <w:rsid w:val="00280A75"/>
    <w:rsid w:val="00282C53"/>
    <w:rsid w:val="002912AA"/>
    <w:rsid w:val="0029517E"/>
    <w:rsid w:val="00296BEA"/>
    <w:rsid w:val="00297CDA"/>
    <w:rsid w:val="002B3441"/>
    <w:rsid w:val="002C2C78"/>
    <w:rsid w:val="002C600B"/>
    <w:rsid w:val="002D29B7"/>
    <w:rsid w:val="002D2C7A"/>
    <w:rsid w:val="002D5278"/>
    <w:rsid w:val="002D56D3"/>
    <w:rsid w:val="002D6CEE"/>
    <w:rsid w:val="002F6463"/>
    <w:rsid w:val="002F746E"/>
    <w:rsid w:val="0030063C"/>
    <w:rsid w:val="00303803"/>
    <w:rsid w:val="003153BF"/>
    <w:rsid w:val="00316CDD"/>
    <w:rsid w:val="003204BF"/>
    <w:rsid w:val="003211AF"/>
    <w:rsid w:val="003239A1"/>
    <w:rsid w:val="00340A13"/>
    <w:rsid w:val="00357D9D"/>
    <w:rsid w:val="00357F87"/>
    <w:rsid w:val="003608AE"/>
    <w:rsid w:val="003614FA"/>
    <w:rsid w:val="00363BC1"/>
    <w:rsid w:val="003758AE"/>
    <w:rsid w:val="00377CE0"/>
    <w:rsid w:val="00381DCE"/>
    <w:rsid w:val="00383594"/>
    <w:rsid w:val="00383DBA"/>
    <w:rsid w:val="003853F9"/>
    <w:rsid w:val="00386536"/>
    <w:rsid w:val="00390D5D"/>
    <w:rsid w:val="00392112"/>
    <w:rsid w:val="003932A6"/>
    <w:rsid w:val="0039649B"/>
    <w:rsid w:val="003A4C8D"/>
    <w:rsid w:val="003B19FD"/>
    <w:rsid w:val="003C427D"/>
    <w:rsid w:val="003C7439"/>
    <w:rsid w:val="003D2BB4"/>
    <w:rsid w:val="003D4753"/>
    <w:rsid w:val="003E04B2"/>
    <w:rsid w:val="003E5C9C"/>
    <w:rsid w:val="003E66C2"/>
    <w:rsid w:val="003E710D"/>
    <w:rsid w:val="003E77E9"/>
    <w:rsid w:val="003F0F4B"/>
    <w:rsid w:val="003F5866"/>
    <w:rsid w:val="003F59D2"/>
    <w:rsid w:val="00400AFA"/>
    <w:rsid w:val="00405FFA"/>
    <w:rsid w:val="00410347"/>
    <w:rsid w:val="0042109E"/>
    <w:rsid w:val="0042323C"/>
    <w:rsid w:val="00424C86"/>
    <w:rsid w:val="00426ACF"/>
    <w:rsid w:val="00427D2E"/>
    <w:rsid w:val="00440547"/>
    <w:rsid w:val="00441E4C"/>
    <w:rsid w:val="00442356"/>
    <w:rsid w:val="00444303"/>
    <w:rsid w:val="004504E9"/>
    <w:rsid w:val="0045454C"/>
    <w:rsid w:val="00456690"/>
    <w:rsid w:val="004579C8"/>
    <w:rsid w:val="00471CF6"/>
    <w:rsid w:val="00471FF1"/>
    <w:rsid w:val="004742BF"/>
    <w:rsid w:val="00474F9B"/>
    <w:rsid w:val="00475B1E"/>
    <w:rsid w:val="0048342E"/>
    <w:rsid w:val="0049110C"/>
    <w:rsid w:val="00495909"/>
    <w:rsid w:val="004976C5"/>
    <w:rsid w:val="004A0BC5"/>
    <w:rsid w:val="004A63C5"/>
    <w:rsid w:val="004A6A43"/>
    <w:rsid w:val="004B490F"/>
    <w:rsid w:val="004C156E"/>
    <w:rsid w:val="004C31BB"/>
    <w:rsid w:val="004C5703"/>
    <w:rsid w:val="004C611F"/>
    <w:rsid w:val="004C6177"/>
    <w:rsid w:val="004D23D4"/>
    <w:rsid w:val="004D2FCC"/>
    <w:rsid w:val="004D4515"/>
    <w:rsid w:val="004D4F69"/>
    <w:rsid w:val="004D62AC"/>
    <w:rsid w:val="004E1030"/>
    <w:rsid w:val="004E42C3"/>
    <w:rsid w:val="004E6BE2"/>
    <w:rsid w:val="004E7CB6"/>
    <w:rsid w:val="00504DE8"/>
    <w:rsid w:val="005145C2"/>
    <w:rsid w:val="005146D7"/>
    <w:rsid w:val="005175A9"/>
    <w:rsid w:val="005237DA"/>
    <w:rsid w:val="00530125"/>
    <w:rsid w:val="00532227"/>
    <w:rsid w:val="00533506"/>
    <w:rsid w:val="0053757A"/>
    <w:rsid w:val="00542A14"/>
    <w:rsid w:val="00543A8A"/>
    <w:rsid w:val="0055077F"/>
    <w:rsid w:val="00555CE0"/>
    <w:rsid w:val="00556FEB"/>
    <w:rsid w:val="005802D1"/>
    <w:rsid w:val="0058201C"/>
    <w:rsid w:val="005876D8"/>
    <w:rsid w:val="00590196"/>
    <w:rsid w:val="0059060D"/>
    <w:rsid w:val="00592838"/>
    <w:rsid w:val="00593E85"/>
    <w:rsid w:val="00596172"/>
    <w:rsid w:val="00597D8F"/>
    <w:rsid w:val="005A719C"/>
    <w:rsid w:val="005B48AF"/>
    <w:rsid w:val="005B5B30"/>
    <w:rsid w:val="005B5ED9"/>
    <w:rsid w:val="005C1CA2"/>
    <w:rsid w:val="005C52D8"/>
    <w:rsid w:val="005C60E2"/>
    <w:rsid w:val="005D2891"/>
    <w:rsid w:val="005D2F24"/>
    <w:rsid w:val="005D49FE"/>
    <w:rsid w:val="005D564B"/>
    <w:rsid w:val="005E0DB9"/>
    <w:rsid w:val="005E462E"/>
    <w:rsid w:val="005F0840"/>
    <w:rsid w:val="005F2AFC"/>
    <w:rsid w:val="005F48EC"/>
    <w:rsid w:val="0060625B"/>
    <w:rsid w:val="00621EDB"/>
    <w:rsid w:val="00622671"/>
    <w:rsid w:val="006237C5"/>
    <w:rsid w:val="00624844"/>
    <w:rsid w:val="006316F3"/>
    <w:rsid w:val="00632FC6"/>
    <w:rsid w:val="00634B92"/>
    <w:rsid w:val="006353ED"/>
    <w:rsid w:val="00635E4A"/>
    <w:rsid w:val="00642463"/>
    <w:rsid w:val="00642BD4"/>
    <w:rsid w:val="00645A1F"/>
    <w:rsid w:val="006464F7"/>
    <w:rsid w:val="00646C60"/>
    <w:rsid w:val="006507B1"/>
    <w:rsid w:val="00655D29"/>
    <w:rsid w:val="00656F30"/>
    <w:rsid w:val="00662C84"/>
    <w:rsid w:val="00663813"/>
    <w:rsid w:val="00666471"/>
    <w:rsid w:val="0066674B"/>
    <w:rsid w:val="006820FB"/>
    <w:rsid w:val="00682666"/>
    <w:rsid w:val="006857B5"/>
    <w:rsid w:val="00686520"/>
    <w:rsid w:val="0068751A"/>
    <w:rsid w:val="00697B31"/>
    <w:rsid w:val="006A0F19"/>
    <w:rsid w:val="006A188A"/>
    <w:rsid w:val="006A222E"/>
    <w:rsid w:val="006B71AC"/>
    <w:rsid w:val="006C0BAF"/>
    <w:rsid w:val="006C1EAE"/>
    <w:rsid w:val="006C222C"/>
    <w:rsid w:val="006C28ED"/>
    <w:rsid w:val="006C6355"/>
    <w:rsid w:val="006D1E42"/>
    <w:rsid w:val="006D3D1B"/>
    <w:rsid w:val="006D4606"/>
    <w:rsid w:val="006D6072"/>
    <w:rsid w:val="006D7352"/>
    <w:rsid w:val="006F0294"/>
    <w:rsid w:val="006F3344"/>
    <w:rsid w:val="006F3518"/>
    <w:rsid w:val="006F3FEC"/>
    <w:rsid w:val="007016D5"/>
    <w:rsid w:val="00701E38"/>
    <w:rsid w:val="00705E8B"/>
    <w:rsid w:val="00706550"/>
    <w:rsid w:val="00712037"/>
    <w:rsid w:val="00714799"/>
    <w:rsid w:val="00714AB5"/>
    <w:rsid w:val="00714B3C"/>
    <w:rsid w:val="00727B11"/>
    <w:rsid w:val="00740EF6"/>
    <w:rsid w:val="00743128"/>
    <w:rsid w:val="00750212"/>
    <w:rsid w:val="00751EF5"/>
    <w:rsid w:val="00753120"/>
    <w:rsid w:val="00753588"/>
    <w:rsid w:val="00755D36"/>
    <w:rsid w:val="00761680"/>
    <w:rsid w:val="00761D77"/>
    <w:rsid w:val="00762CC5"/>
    <w:rsid w:val="0077051A"/>
    <w:rsid w:val="00776F98"/>
    <w:rsid w:val="0078039B"/>
    <w:rsid w:val="0078336B"/>
    <w:rsid w:val="0078580B"/>
    <w:rsid w:val="00785F0D"/>
    <w:rsid w:val="00793368"/>
    <w:rsid w:val="007A0E4B"/>
    <w:rsid w:val="007A10F9"/>
    <w:rsid w:val="007A4214"/>
    <w:rsid w:val="007A666B"/>
    <w:rsid w:val="007B1675"/>
    <w:rsid w:val="007B2E70"/>
    <w:rsid w:val="007B52EA"/>
    <w:rsid w:val="007C0B88"/>
    <w:rsid w:val="007C1B36"/>
    <w:rsid w:val="007C4805"/>
    <w:rsid w:val="007C663A"/>
    <w:rsid w:val="007D0CD7"/>
    <w:rsid w:val="007D0FB0"/>
    <w:rsid w:val="007D2971"/>
    <w:rsid w:val="007D6DD2"/>
    <w:rsid w:val="007E23D0"/>
    <w:rsid w:val="007E3990"/>
    <w:rsid w:val="007E71DF"/>
    <w:rsid w:val="007F1A9C"/>
    <w:rsid w:val="007F2970"/>
    <w:rsid w:val="007F5056"/>
    <w:rsid w:val="007F6196"/>
    <w:rsid w:val="007F6789"/>
    <w:rsid w:val="007F69B0"/>
    <w:rsid w:val="00801ACE"/>
    <w:rsid w:val="00804837"/>
    <w:rsid w:val="0080637C"/>
    <w:rsid w:val="00807BCD"/>
    <w:rsid w:val="00814FAE"/>
    <w:rsid w:val="00815ED0"/>
    <w:rsid w:val="00816123"/>
    <w:rsid w:val="00816AB5"/>
    <w:rsid w:val="008200FF"/>
    <w:rsid w:val="008208A0"/>
    <w:rsid w:val="00823AF8"/>
    <w:rsid w:val="00830B89"/>
    <w:rsid w:val="00833091"/>
    <w:rsid w:val="00835AF7"/>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5846"/>
    <w:rsid w:val="00885EF4"/>
    <w:rsid w:val="0089765B"/>
    <w:rsid w:val="008A2432"/>
    <w:rsid w:val="008A2E33"/>
    <w:rsid w:val="008A35DE"/>
    <w:rsid w:val="008B2952"/>
    <w:rsid w:val="008B2ECF"/>
    <w:rsid w:val="008B2F07"/>
    <w:rsid w:val="008B3720"/>
    <w:rsid w:val="008B6FB6"/>
    <w:rsid w:val="008C5516"/>
    <w:rsid w:val="008D043D"/>
    <w:rsid w:val="008D311F"/>
    <w:rsid w:val="008D58E2"/>
    <w:rsid w:val="008E0F90"/>
    <w:rsid w:val="008E396B"/>
    <w:rsid w:val="008E69FA"/>
    <w:rsid w:val="008F32D3"/>
    <w:rsid w:val="008F359E"/>
    <w:rsid w:val="008F4BC1"/>
    <w:rsid w:val="008F54C1"/>
    <w:rsid w:val="008F6A09"/>
    <w:rsid w:val="00903B37"/>
    <w:rsid w:val="00904BD5"/>
    <w:rsid w:val="00907530"/>
    <w:rsid w:val="00915BC3"/>
    <w:rsid w:val="00915CF1"/>
    <w:rsid w:val="00921EFB"/>
    <w:rsid w:val="009244D0"/>
    <w:rsid w:val="0092531E"/>
    <w:rsid w:val="0093247C"/>
    <w:rsid w:val="00933E95"/>
    <w:rsid w:val="00942EAF"/>
    <w:rsid w:val="00944B13"/>
    <w:rsid w:val="00944E74"/>
    <w:rsid w:val="00945AF9"/>
    <w:rsid w:val="009469AB"/>
    <w:rsid w:val="00947F1F"/>
    <w:rsid w:val="00950AD4"/>
    <w:rsid w:val="00952091"/>
    <w:rsid w:val="00954120"/>
    <w:rsid w:val="00954BC5"/>
    <w:rsid w:val="00967A5E"/>
    <w:rsid w:val="0097211E"/>
    <w:rsid w:val="00976ADA"/>
    <w:rsid w:val="00992EDB"/>
    <w:rsid w:val="00995A81"/>
    <w:rsid w:val="009971AE"/>
    <w:rsid w:val="009A27CF"/>
    <w:rsid w:val="009A6A81"/>
    <w:rsid w:val="009B6EB8"/>
    <w:rsid w:val="009C0625"/>
    <w:rsid w:val="009C09A6"/>
    <w:rsid w:val="009C16EE"/>
    <w:rsid w:val="009C2ED3"/>
    <w:rsid w:val="009C2F69"/>
    <w:rsid w:val="009D11A6"/>
    <w:rsid w:val="009D54F1"/>
    <w:rsid w:val="009E2AC5"/>
    <w:rsid w:val="009F50FC"/>
    <w:rsid w:val="00A00591"/>
    <w:rsid w:val="00A00E51"/>
    <w:rsid w:val="00A013A6"/>
    <w:rsid w:val="00A02673"/>
    <w:rsid w:val="00A03BCE"/>
    <w:rsid w:val="00A10999"/>
    <w:rsid w:val="00A13D07"/>
    <w:rsid w:val="00A145B9"/>
    <w:rsid w:val="00A214B1"/>
    <w:rsid w:val="00A24AB9"/>
    <w:rsid w:val="00A25C50"/>
    <w:rsid w:val="00A30B97"/>
    <w:rsid w:val="00A33F8A"/>
    <w:rsid w:val="00A34524"/>
    <w:rsid w:val="00A40E85"/>
    <w:rsid w:val="00A43AC8"/>
    <w:rsid w:val="00A4446E"/>
    <w:rsid w:val="00A51ECE"/>
    <w:rsid w:val="00A51FDB"/>
    <w:rsid w:val="00A53137"/>
    <w:rsid w:val="00A61654"/>
    <w:rsid w:val="00A63AD7"/>
    <w:rsid w:val="00A67ECC"/>
    <w:rsid w:val="00A70911"/>
    <w:rsid w:val="00A70FF9"/>
    <w:rsid w:val="00A7220C"/>
    <w:rsid w:val="00A81613"/>
    <w:rsid w:val="00A84FC3"/>
    <w:rsid w:val="00A85917"/>
    <w:rsid w:val="00A87F68"/>
    <w:rsid w:val="00A9138E"/>
    <w:rsid w:val="00A9220C"/>
    <w:rsid w:val="00AA179B"/>
    <w:rsid w:val="00AB0419"/>
    <w:rsid w:val="00AB2B1E"/>
    <w:rsid w:val="00AB5560"/>
    <w:rsid w:val="00AC0EEF"/>
    <w:rsid w:val="00AC2058"/>
    <w:rsid w:val="00AC2204"/>
    <w:rsid w:val="00AC2E20"/>
    <w:rsid w:val="00AC4A25"/>
    <w:rsid w:val="00AC5173"/>
    <w:rsid w:val="00AD1419"/>
    <w:rsid w:val="00AD466A"/>
    <w:rsid w:val="00AD49B0"/>
    <w:rsid w:val="00AD7217"/>
    <w:rsid w:val="00AE0C76"/>
    <w:rsid w:val="00AE43CE"/>
    <w:rsid w:val="00AF5F80"/>
    <w:rsid w:val="00AF67B8"/>
    <w:rsid w:val="00B025DA"/>
    <w:rsid w:val="00B05C2C"/>
    <w:rsid w:val="00B12E03"/>
    <w:rsid w:val="00B16206"/>
    <w:rsid w:val="00B23600"/>
    <w:rsid w:val="00B27FCE"/>
    <w:rsid w:val="00B30074"/>
    <w:rsid w:val="00B31C44"/>
    <w:rsid w:val="00B331EE"/>
    <w:rsid w:val="00B521EB"/>
    <w:rsid w:val="00B54EF0"/>
    <w:rsid w:val="00B60229"/>
    <w:rsid w:val="00B6553C"/>
    <w:rsid w:val="00B65BEA"/>
    <w:rsid w:val="00B66B4F"/>
    <w:rsid w:val="00B70D6F"/>
    <w:rsid w:val="00B70E76"/>
    <w:rsid w:val="00B738D2"/>
    <w:rsid w:val="00B846B3"/>
    <w:rsid w:val="00B90702"/>
    <w:rsid w:val="00B91D49"/>
    <w:rsid w:val="00B94B71"/>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20DEF"/>
    <w:rsid w:val="00C23722"/>
    <w:rsid w:val="00C26240"/>
    <w:rsid w:val="00C26AEA"/>
    <w:rsid w:val="00C331A6"/>
    <w:rsid w:val="00C41559"/>
    <w:rsid w:val="00C419C5"/>
    <w:rsid w:val="00C44E5F"/>
    <w:rsid w:val="00C45248"/>
    <w:rsid w:val="00C45C9C"/>
    <w:rsid w:val="00C54764"/>
    <w:rsid w:val="00C54B73"/>
    <w:rsid w:val="00C558E8"/>
    <w:rsid w:val="00C61AF6"/>
    <w:rsid w:val="00C620DF"/>
    <w:rsid w:val="00C628C2"/>
    <w:rsid w:val="00C7346A"/>
    <w:rsid w:val="00C810E6"/>
    <w:rsid w:val="00C84F5B"/>
    <w:rsid w:val="00C87A4D"/>
    <w:rsid w:val="00C933AB"/>
    <w:rsid w:val="00CA21CC"/>
    <w:rsid w:val="00CA2D90"/>
    <w:rsid w:val="00CA40D4"/>
    <w:rsid w:val="00CA5E6C"/>
    <w:rsid w:val="00CB4B44"/>
    <w:rsid w:val="00CB4C32"/>
    <w:rsid w:val="00CB717B"/>
    <w:rsid w:val="00CC2AB1"/>
    <w:rsid w:val="00CC65FB"/>
    <w:rsid w:val="00CD6E76"/>
    <w:rsid w:val="00CD7B75"/>
    <w:rsid w:val="00CE41CD"/>
    <w:rsid w:val="00CE5315"/>
    <w:rsid w:val="00CE65E2"/>
    <w:rsid w:val="00CE6776"/>
    <w:rsid w:val="00CF4AB8"/>
    <w:rsid w:val="00D004B3"/>
    <w:rsid w:val="00D042E0"/>
    <w:rsid w:val="00D07B08"/>
    <w:rsid w:val="00D12831"/>
    <w:rsid w:val="00D1329F"/>
    <w:rsid w:val="00D139B8"/>
    <w:rsid w:val="00D14772"/>
    <w:rsid w:val="00D14B01"/>
    <w:rsid w:val="00D1531A"/>
    <w:rsid w:val="00D156A4"/>
    <w:rsid w:val="00D27093"/>
    <w:rsid w:val="00D30301"/>
    <w:rsid w:val="00D3138D"/>
    <w:rsid w:val="00D34EC1"/>
    <w:rsid w:val="00D37665"/>
    <w:rsid w:val="00D436A8"/>
    <w:rsid w:val="00D479EA"/>
    <w:rsid w:val="00D50ECE"/>
    <w:rsid w:val="00D52894"/>
    <w:rsid w:val="00D56659"/>
    <w:rsid w:val="00D6082C"/>
    <w:rsid w:val="00D63BD5"/>
    <w:rsid w:val="00D71166"/>
    <w:rsid w:val="00D72D53"/>
    <w:rsid w:val="00D80271"/>
    <w:rsid w:val="00D91394"/>
    <w:rsid w:val="00D91A4C"/>
    <w:rsid w:val="00D922D3"/>
    <w:rsid w:val="00D9256C"/>
    <w:rsid w:val="00D972F4"/>
    <w:rsid w:val="00DA1F3D"/>
    <w:rsid w:val="00DA6145"/>
    <w:rsid w:val="00DA6A0E"/>
    <w:rsid w:val="00DA7152"/>
    <w:rsid w:val="00DB1B8A"/>
    <w:rsid w:val="00DB488C"/>
    <w:rsid w:val="00DB58B4"/>
    <w:rsid w:val="00DB78B0"/>
    <w:rsid w:val="00DC1A9B"/>
    <w:rsid w:val="00DC2015"/>
    <w:rsid w:val="00DC22A5"/>
    <w:rsid w:val="00DC533F"/>
    <w:rsid w:val="00DE1279"/>
    <w:rsid w:val="00DE2F87"/>
    <w:rsid w:val="00DE383C"/>
    <w:rsid w:val="00DF1081"/>
    <w:rsid w:val="00DF3C2B"/>
    <w:rsid w:val="00E019A9"/>
    <w:rsid w:val="00E12A83"/>
    <w:rsid w:val="00E16315"/>
    <w:rsid w:val="00E1771D"/>
    <w:rsid w:val="00E252B9"/>
    <w:rsid w:val="00E3172D"/>
    <w:rsid w:val="00E329B6"/>
    <w:rsid w:val="00E32EF9"/>
    <w:rsid w:val="00E3525C"/>
    <w:rsid w:val="00E41D18"/>
    <w:rsid w:val="00E430B1"/>
    <w:rsid w:val="00E46130"/>
    <w:rsid w:val="00E56BA3"/>
    <w:rsid w:val="00E6309D"/>
    <w:rsid w:val="00E6628F"/>
    <w:rsid w:val="00E70AB7"/>
    <w:rsid w:val="00E72702"/>
    <w:rsid w:val="00E72A5D"/>
    <w:rsid w:val="00E77DE5"/>
    <w:rsid w:val="00E83A2E"/>
    <w:rsid w:val="00E8560B"/>
    <w:rsid w:val="00E85C2C"/>
    <w:rsid w:val="00E91373"/>
    <w:rsid w:val="00E921D9"/>
    <w:rsid w:val="00E97485"/>
    <w:rsid w:val="00EA3C65"/>
    <w:rsid w:val="00EA7723"/>
    <w:rsid w:val="00EC2FAA"/>
    <w:rsid w:val="00EC3D53"/>
    <w:rsid w:val="00ED56CB"/>
    <w:rsid w:val="00EE2CBE"/>
    <w:rsid w:val="00EE38CD"/>
    <w:rsid w:val="00EE48CF"/>
    <w:rsid w:val="00EF0A66"/>
    <w:rsid w:val="00EF3848"/>
    <w:rsid w:val="00F0128C"/>
    <w:rsid w:val="00F05865"/>
    <w:rsid w:val="00F0658F"/>
    <w:rsid w:val="00F128C2"/>
    <w:rsid w:val="00F15BF8"/>
    <w:rsid w:val="00F16F25"/>
    <w:rsid w:val="00F2001F"/>
    <w:rsid w:val="00F23B03"/>
    <w:rsid w:val="00F2557E"/>
    <w:rsid w:val="00F27736"/>
    <w:rsid w:val="00F348E9"/>
    <w:rsid w:val="00F4098C"/>
    <w:rsid w:val="00F43E68"/>
    <w:rsid w:val="00F44A6F"/>
    <w:rsid w:val="00F519F3"/>
    <w:rsid w:val="00F55E81"/>
    <w:rsid w:val="00F60FCE"/>
    <w:rsid w:val="00F61095"/>
    <w:rsid w:val="00F62BD5"/>
    <w:rsid w:val="00F6342F"/>
    <w:rsid w:val="00F64456"/>
    <w:rsid w:val="00F70A1B"/>
    <w:rsid w:val="00F73122"/>
    <w:rsid w:val="00F73BEA"/>
    <w:rsid w:val="00F74297"/>
    <w:rsid w:val="00F80B4B"/>
    <w:rsid w:val="00F81C45"/>
    <w:rsid w:val="00F83E59"/>
    <w:rsid w:val="00F92432"/>
    <w:rsid w:val="00F94EB1"/>
    <w:rsid w:val="00F96D7D"/>
    <w:rsid w:val="00FA08B1"/>
    <w:rsid w:val="00FA1200"/>
    <w:rsid w:val="00FA1378"/>
    <w:rsid w:val="00FA1A6E"/>
    <w:rsid w:val="00FA4491"/>
    <w:rsid w:val="00FA659C"/>
    <w:rsid w:val="00FA7454"/>
    <w:rsid w:val="00FB4A0D"/>
    <w:rsid w:val="00FB4D5C"/>
    <w:rsid w:val="00FB5805"/>
    <w:rsid w:val="00FB5C39"/>
    <w:rsid w:val="00FB60E1"/>
    <w:rsid w:val="00FB702F"/>
    <w:rsid w:val="00FB7F56"/>
    <w:rsid w:val="00FC15C7"/>
    <w:rsid w:val="00FC5364"/>
    <w:rsid w:val="00FD29F8"/>
    <w:rsid w:val="00FD2C4C"/>
    <w:rsid w:val="00FD3F6D"/>
    <w:rsid w:val="00FD6E00"/>
    <w:rsid w:val="00FD77CD"/>
    <w:rsid w:val="00FE305C"/>
    <w:rsid w:val="00FE68E5"/>
    <w:rsid w:val="00FF0245"/>
    <w:rsid w:val="00FF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A65170"/>
  <w15:chartTrackingRefBased/>
  <w15:docId w15:val="{DB291560-EC27-4AF1-97F4-48F4A3EE3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E4B"/>
    <w:pPr>
      <w:spacing w:after="200"/>
      <w:ind w:firstLine="0"/>
    </w:pPr>
    <w:rPr>
      <w:rFonts w:ascii="Arial" w:eastAsiaTheme="majorEastAsia" w:hAnsi="Arial" w:cs="Arial"/>
      <w:color w:val="000000" w:themeColor="text1"/>
    </w:rPr>
  </w:style>
  <w:style w:type="paragraph" w:styleId="Heading1">
    <w:name w:val="heading 1"/>
    <w:next w:val="Heading2"/>
    <w:link w:val="Heading1Char"/>
    <w:uiPriority w:val="9"/>
    <w:qFormat/>
    <w:rsid w:val="00FB5C39"/>
    <w:pPr>
      <w:keepNext/>
      <w:spacing w:after="200"/>
      <w:ind w:firstLine="0"/>
      <w:jc w:val="center"/>
      <w:outlineLvl w:val="0"/>
    </w:pPr>
    <w:rPr>
      <w:rFonts w:ascii="Arial" w:eastAsiaTheme="majorEastAsia" w:hAnsi="Arial" w:cs="Arial"/>
      <w:b/>
      <w:color w:val="000000" w:themeColor="text1"/>
    </w:rPr>
  </w:style>
  <w:style w:type="paragraph" w:styleId="Heading2">
    <w:name w:val="heading 2"/>
    <w:link w:val="Heading2Char"/>
    <w:uiPriority w:val="9"/>
    <w:unhideWhenUsed/>
    <w:qFormat/>
    <w:rsid w:val="00FB5C39"/>
    <w:pPr>
      <w:keepNext/>
      <w:tabs>
        <w:tab w:val="left" w:pos="720"/>
      </w:tabs>
      <w:spacing w:after="200"/>
      <w:ind w:left="720" w:hanging="72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530125"/>
    <w:pPr>
      <w:numPr>
        <w:ilvl w:val="2"/>
        <w:numId w:val="3"/>
      </w:numPr>
      <w:outlineLvl w:val="2"/>
    </w:pPr>
    <w:rPr>
      <w:rFonts w:ascii="Arial" w:eastAsiaTheme="majorEastAsia" w:hAnsi="Arial" w:cs="Arial"/>
      <w:b/>
      <w:i/>
    </w:rPr>
  </w:style>
  <w:style w:type="paragraph" w:styleId="Heading4">
    <w:name w:val="heading 4"/>
    <w:link w:val="Heading4Char"/>
    <w:uiPriority w:val="9"/>
    <w:unhideWhenUsed/>
    <w:rsid w:val="00210AEB"/>
    <w:pPr>
      <w:spacing w:after="120"/>
      <w:ind w:firstLine="0"/>
      <w:outlineLvl w:val="3"/>
    </w:pPr>
    <w:rPr>
      <w:rFonts w:eastAsiaTheme="majorEastAsia" w:cstheme="majorBidi"/>
      <w:iCs/>
    </w:rPr>
  </w:style>
  <w:style w:type="paragraph" w:styleId="Heading5">
    <w:name w:val="heading 5"/>
    <w:basedOn w:val="Heading4"/>
    <w:next w:val="Heading4"/>
    <w:link w:val="Heading5Char"/>
    <w:uiPriority w:val="9"/>
    <w:unhideWhenUsed/>
    <w:rsid w:val="00E6309D"/>
    <w:pPr>
      <w:outlineLvl w:val="4"/>
    </w:pPr>
  </w:style>
  <w:style w:type="paragraph" w:styleId="Heading6">
    <w:name w:val="heading 6"/>
    <w:basedOn w:val="Heading5"/>
    <w:link w:val="Heading6Char"/>
    <w:uiPriority w:val="9"/>
    <w:unhideWhenUsed/>
    <w:rsid w:val="00F6342F"/>
    <w:pPr>
      <w:outlineLvl w:val="5"/>
    </w:pPr>
  </w:style>
  <w:style w:type="paragraph" w:styleId="Heading7">
    <w:name w:val="heading 7"/>
    <w:basedOn w:val="Heading6"/>
    <w:link w:val="Heading7Char"/>
    <w:uiPriority w:val="9"/>
    <w:unhideWhenUsed/>
    <w:rsid w:val="00B31C44"/>
    <w:pPr>
      <w:numPr>
        <w:ilvl w:val="6"/>
      </w:numPr>
      <w:outlineLvl w:val="6"/>
    </w:pPr>
    <w:rPr>
      <w:iCs w:val="0"/>
    </w:rPr>
  </w:style>
  <w:style w:type="paragraph" w:styleId="Heading8">
    <w:name w:val="heading 8"/>
    <w:basedOn w:val="Heading7"/>
    <w:link w:val="Heading8Char"/>
    <w:uiPriority w:val="9"/>
    <w:unhideWhenUsed/>
    <w:rsid w:val="00B31C44"/>
    <w:pPr>
      <w:numPr>
        <w:ilvl w:val="7"/>
      </w:numPr>
      <w:outlineLvl w:val="7"/>
    </w:pPr>
    <w:rPr>
      <w:color w:val="272727" w:themeColor="text1" w:themeTint="D8"/>
      <w:szCs w:val="21"/>
    </w:rPr>
  </w:style>
  <w:style w:type="paragraph" w:styleId="Heading9">
    <w:name w:val="heading 9"/>
    <w:basedOn w:val="Heading8"/>
    <w:link w:val="Heading9Char"/>
    <w:uiPriority w:val="9"/>
    <w:unhideWhenUsed/>
    <w:rsid w:val="00B31C44"/>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9"/>
    <w:rsid w:val="00FB5C39"/>
    <w:rPr>
      <w:rFonts w:ascii="Arial" w:eastAsiaTheme="majorEastAsia" w:hAnsi="Arial" w:cs="Arial"/>
      <w:b/>
      <w:color w:val="000000" w:themeColor="text1"/>
    </w:rPr>
  </w:style>
  <w:style w:type="character" w:customStyle="1" w:styleId="Heading2Char">
    <w:name w:val="Heading 2 Char"/>
    <w:basedOn w:val="DefaultParagraphFont"/>
    <w:link w:val="Heading2"/>
    <w:uiPriority w:val="9"/>
    <w:rsid w:val="00FB5C39"/>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210AEB"/>
    <w:rPr>
      <w:rFonts w:eastAsiaTheme="majorEastAsia" w:cstheme="majorBidi"/>
      <w:iCs/>
    </w:rPr>
  </w:style>
  <w:style w:type="character" w:customStyle="1" w:styleId="Heading3Char">
    <w:name w:val="Heading 3 Char"/>
    <w:basedOn w:val="DefaultParagraphFont"/>
    <w:link w:val="Heading3"/>
    <w:uiPriority w:val="9"/>
    <w:rsid w:val="00530125"/>
    <w:rPr>
      <w:rFonts w:ascii="Arial" w:eastAsiaTheme="majorEastAsia" w:hAnsi="Arial" w:cs="Arial"/>
      <w:b/>
      <w:i/>
    </w:rPr>
  </w:style>
  <w:style w:type="character" w:customStyle="1" w:styleId="Heading5Char">
    <w:name w:val="Heading 5 Char"/>
    <w:basedOn w:val="DefaultParagraphFont"/>
    <w:link w:val="Heading5"/>
    <w:uiPriority w:val="9"/>
    <w:rsid w:val="00E6309D"/>
    <w:rPr>
      <w:rFonts w:eastAsiaTheme="majorEastAsia" w:cstheme="majorBidi"/>
      <w:iCs/>
    </w:rPr>
  </w:style>
  <w:style w:type="character" w:customStyle="1" w:styleId="Heading7Char">
    <w:name w:val="Heading 7 Char"/>
    <w:basedOn w:val="DefaultParagraphFont"/>
    <w:link w:val="Heading7"/>
    <w:uiPriority w:val="9"/>
    <w:rsid w:val="00B31C44"/>
    <w:rPr>
      <w:rFonts w:eastAsiaTheme="majorEastAsia" w:cstheme="majorBidi"/>
      <w:szCs w:val="24"/>
    </w:rPr>
  </w:style>
  <w:style w:type="character" w:customStyle="1" w:styleId="Heading6Char">
    <w:name w:val="Heading 6 Char"/>
    <w:basedOn w:val="DefaultParagraphFont"/>
    <w:link w:val="Heading6"/>
    <w:uiPriority w:val="9"/>
    <w:rsid w:val="00F6342F"/>
    <w:rPr>
      <w:rFonts w:eastAsiaTheme="majorEastAsia" w:cstheme="majorBidi"/>
      <w:iCs/>
    </w:rPr>
  </w:style>
  <w:style w:type="character" w:customStyle="1" w:styleId="Heading8Char">
    <w:name w:val="Heading 8 Char"/>
    <w:basedOn w:val="DefaultParagraphFont"/>
    <w:link w:val="Heading8"/>
    <w:uiPriority w:val="9"/>
    <w:rsid w:val="00B31C44"/>
    <w:rPr>
      <w:rFonts w:eastAsiaTheme="majorEastAsia" w:cstheme="majorBidi"/>
      <w:color w:val="272727" w:themeColor="text1" w:themeTint="D8"/>
      <w:szCs w:val="21"/>
    </w:rPr>
  </w:style>
  <w:style w:type="character" w:customStyle="1" w:styleId="Heading9Char">
    <w:name w:val="Heading 9 Char"/>
    <w:basedOn w:val="DefaultParagraphFont"/>
    <w:link w:val="Heading9"/>
    <w:uiPriority w:val="9"/>
    <w:rsid w:val="00B31C44"/>
    <w:rPr>
      <w:rFonts w:eastAsiaTheme="majorEastAsia" w:cstheme="majorBidi"/>
      <w:iCs/>
      <w:color w:val="272727" w:themeColor="text1" w:themeTint="D8"/>
      <w:szCs w:val="21"/>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34"/>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iCs w:val="0"/>
    </w:rPr>
  </w:style>
  <w:style w:type="character" w:customStyle="1" w:styleId="Level4Char">
    <w:name w:val="Level 4 Char"/>
    <w:basedOn w:val="Heading6Char"/>
    <w:link w:val="Level4"/>
    <w:rsid w:val="008521EA"/>
    <w:rPr>
      <w:rFonts w:ascii="Arial" w:eastAsiaTheme="majorEastAsia" w:hAnsi="Arial" w:cstheme="majorBidi"/>
      <w:iCs w:val="0"/>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iCs w:val="0"/>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iCs w:val="0"/>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iCs w:val="0"/>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iCs w:val="0"/>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 w:type="paragraph" w:customStyle="1" w:styleId="Level6">
    <w:name w:val="Level 6"/>
    <w:basedOn w:val="Level4"/>
    <w:link w:val="Level6Char"/>
    <w:qFormat/>
    <w:rsid w:val="0023380C"/>
    <w:pPr>
      <w:numPr>
        <w:ilvl w:val="0"/>
        <w:numId w:val="15"/>
      </w:numPr>
    </w:pPr>
    <w:rPr>
      <w:rFonts w:eastAsiaTheme="majorEastAsia" w:cstheme="majorBidi"/>
    </w:rPr>
  </w:style>
  <w:style w:type="character" w:customStyle="1" w:styleId="Level6Char">
    <w:name w:val="Level 6 Char"/>
    <w:basedOn w:val="Level4Char"/>
    <w:link w:val="Level6"/>
    <w:rsid w:val="0023380C"/>
    <w:rPr>
      <w:rFonts w:ascii="Arial" w:eastAsiaTheme="majorEastAsia" w:hAnsi="Arial" w:cstheme="majorBidi"/>
      <w:iCs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86289-0C66-4883-A4DA-E9976C78A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2</TotalTime>
  <Pages>4</Pages>
  <Words>1134</Words>
  <Characters>6464</Characters>
  <Application>Microsoft Office Word</Application>
  <DocSecurity>0</DocSecurity>
  <PresentationFormat/>
  <Lines>53</Lines>
  <Paragraphs>15</Paragraphs>
  <ScaleCrop>false</ScaleCrop>
  <HeadingPairs>
    <vt:vector size="2" baseType="variant">
      <vt:variant>
        <vt:lpstr>Title</vt:lpstr>
      </vt:variant>
      <vt:variant>
        <vt:i4>1</vt:i4>
      </vt:variant>
    </vt:vector>
  </HeadingPairs>
  <TitlesOfParts>
    <vt:vector size="1" baseType="lpstr">
      <vt:lpstr>4407 Discipline (KWB updates 5-6-22) (01865310).DOCX</vt:lpstr>
    </vt:vector>
  </TitlesOfParts>
  <Company>Thrun Law Firm</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7 Discipline (CLEAN) (02005768-2).DOCX</dc:title>
  <dc:subject/>
  <dc:creator>Rachel E. Hewitt</dc:creator>
  <cp:keywords/>
  <dc:description/>
  <cp:lastModifiedBy>MICHELLE MUNYON</cp:lastModifiedBy>
  <cp:revision>4</cp:revision>
  <cp:lastPrinted>2023-11-29T14:07:00Z</cp:lastPrinted>
  <dcterms:created xsi:type="dcterms:W3CDTF">2023-11-29T16:10:00Z</dcterms:created>
  <dcterms:modified xsi:type="dcterms:W3CDTF">2025-09-2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92534b05735018e056c7b4c9f101ed7bf8d268b78d36455f4670df9570fdc</vt:lpwstr>
  </property>
</Properties>
</file>